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34C0B" w14:textId="77777777" w:rsidR="00585CFF" w:rsidRDefault="0043205D" w:rsidP="00585CFF">
      <w:pPr>
        <w:pStyle w:val="Title"/>
        <w:jc w:val="center"/>
        <w:rPr>
          <w:sz w:val="52"/>
          <w:szCs w:val="52"/>
        </w:rPr>
      </w:pPr>
      <w:bookmarkStart w:id="0" w:name="OLE_LINK2"/>
      <w:r>
        <w:rPr>
          <w:noProof/>
        </w:rPr>
        <w:drawing>
          <wp:inline distT="0" distB="0" distL="0" distR="0" wp14:anchorId="3C200872" wp14:editId="33F0C07A">
            <wp:extent cx="964019" cy="649781"/>
            <wp:effectExtent l="0" t="0" r="762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19656" t="16091" r="17931" b="13794"/>
                    <a:stretch/>
                  </pic:blipFill>
                  <pic:spPr bwMode="auto">
                    <a:xfrm>
                      <a:off x="0" y="0"/>
                      <a:ext cx="970615" cy="654227"/>
                    </a:xfrm>
                    <a:prstGeom prst="rect">
                      <a:avLst/>
                    </a:prstGeom>
                    <a:noFill/>
                    <a:ln>
                      <a:noFill/>
                    </a:ln>
                    <a:extLst>
                      <a:ext uri="{53640926-AAD7-44D8-BBD7-CCE9431645EC}">
                        <a14:shadowObscured xmlns:a14="http://schemas.microsoft.com/office/drawing/2010/main"/>
                      </a:ext>
                    </a:extLst>
                  </pic:spPr>
                </pic:pic>
              </a:graphicData>
            </a:graphic>
          </wp:inline>
        </w:drawing>
      </w:r>
    </w:p>
    <w:p w14:paraId="53044764" w14:textId="069DC1DF" w:rsidR="0043205D" w:rsidRPr="00DE433F" w:rsidRDefault="0043205D" w:rsidP="00585CFF">
      <w:pPr>
        <w:pStyle w:val="Title"/>
        <w:ind w:left="-90"/>
        <w:jc w:val="center"/>
        <w:rPr>
          <w:sz w:val="52"/>
          <w:szCs w:val="52"/>
        </w:rPr>
      </w:pPr>
      <w:r w:rsidRPr="00DE433F">
        <w:rPr>
          <w:sz w:val="52"/>
          <w:szCs w:val="52"/>
        </w:rPr>
        <w:t>Lab</w:t>
      </w:r>
      <w:r w:rsidR="009F35CA">
        <w:rPr>
          <w:sz w:val="52"/>
          <w:szCs w:val="52"/>
        </w:rPr>
        <w:t xml:space="preserve"> </w:t>
      </w:r>
      <w:r w:rsidR="00E172B8">
        <w:rPr>
          <w:sz w:val="52"/>
          <w:szCs w:val="52"/>
        </w:rPr>
        <w:t>7</w:t>
      </w:r>
      <w:r w:rsidRPr="00DE433F">
        <w:rPr>
          <w:sz w:val="52"/>
          <w:szCs w:val="52"/>
        </w:rPr>
        <w:t xml:space="preserve">: </w:t>
      </w:r>
      <w:r w:rsidR="006C1D71">
        <w:rPr>
          <w:sz w:val="52"/>
          <w:szCs w:val="52"/>
        </w:rPr>
        <w:t>Snow College Part 1</w:t>
      </w:r>
    </w:p>
    <w:p w14:paraId="6633AA62" w14:textId="2F56D124" w:rsidR="0043205D" w:rsidRPr="00DE433F" w:rsidRDefault="0043205D" w:rsidP="0043205D">
      <w:pPr>
        <w:pStyle w:val="Subtitle"/>
        <w:jc w:val="center"/>
      </w:pPr>
      <w:r w:rsidRPr="00DE433F">
        <w:t>LIS</w:t>
      </w:r>
      <w:r w:rsidR="004F32D7">
        <w:t>464</w:t>
      </w:r>
      <w:r w:rsidRPr="00DE433F">
        <w:t>-</w:t>
      </w:r>
      <w:r w:rsidR="006410B5">
        <w:t>Applied Database Design</w:t>
      </w:r>
    </w:p>
    <w:p w14:paraId="4444B730" w14:textId="77777777" w:rsidR="0043205D" w:rsidRPr="00DE433F" w:rsidRDefault="0043205D" w:rsidP="0043205D">
      <w:pPr>
        <w:jc w:val="center"/>
        <w:rPr>
          <w:sz w:val="20"/>
          <w:szCs w:val="20"/>
        </w:rPr>
      </w:pPr>
      <w:r w:rsidRPr="00DE433F">
        <w:rPr>
          <w:sz w:val="20"/>
          <w:szCs w:val="20"/>
        </w:rPr>
        <w:t>Information School, University of Wisconsin-Madison</w:t>
      </w:r>
    </w:p>
    <w:bookmarkEnd w:id="0"/>
    <w:p w14:paraId="487AAA31" w14:textId="77777777" w:rsidR="0043205D" w:rsidRDefault="0043205D" w:rsidP="0043205D">
      <w:pPr>
        <w:rPr>
          <w:rFonts w:cstheme="minorHAnsi"/>
        </w:rPr>
      </w:pPr>
      <w:r w:rsidRPr="00E90CEC">
        <w:rPr>
          <w:rFonts w:cstheme="minorHAnsi"/>
          <w:b/>
          <w:bCs/>
        </w:rPr>
        <w:t>Deliverables:</w:t>
      </w:r>
      <w:r>
        <w:rPr>
          <w:rFonts w:cstheme="minorHAnsi"/>
        </w:rPr>
        <w:t xml:space="preserve"> This word document with questions answered. </w:t>
      </w:r>
    </w:p>
    <w:p w14:paraId="56D240E5" w14:textId="04409C64" w:rsidR="00967F1C" w:rsidRDefault="00F759B1" w:rsidP="00AC3A22">
      <w:pPr>
        <w:rPr>
          <w:color w:val="FF0000"/>
          <w:sz w:val="28"/>
          <w:szCs w:val="28"/>
        </w:rPr>
      </w:pPr>
      <w:r w:rsidRPr="00F759B1">
        <w:rPr>
          <w:b/>
          <w:bCs/>
          <w:color w:val="FF0000"/>
          <w:sz w:val="28"/>
          <w:szCs w:val="28"/>
        </w:rPr>
        <w:t>Alert</w:t>
      </w:r>
      <w:r w:rsidR="00FA1C4F" w:rsidRPr="00F759B1">
        <w:rPr>
          <w:color w:val="FF0000"/>
          <w:sz w:val="28"/>
          <w:szCs w:val="28"/>
        </w:rPr>
        <w:t xml:space="preserve">: </w:t>
      </w:r>
      <w:r w:rsidRPr="00F759B1">
        <w:rPr>
          <w:color w:val="FF0000"/>
          <w:sz w:val="28"/>
          <w:szCs w:val="28"/>
        </w:rPr>
        <w:t xml:space="preserve">I highly recommend working in groups. </w:t>
      </w:r>
      <w:r w:rsidR="00585CFF">
        <w:rPr>
          <w:color w:val="FF0000"/>
          <w:sz w:val="28"/>
          <w:szCs w:val="28"/>
        </w:rPr>
        <w:t>E</w:t>
      </w:r>
      <w:r w:rsidR="005D059B">
        <w:rPr>
          <w:color w:val="FF0000"/>
          <w:sz w:val="28"/>
          <w:szCs w:val="28"/>
        </w:rPr>
        <w:t xml:space="preserve">ach group member </w:t>
      </w:r>
      <w:r w:rsidR="00FF798E">
        <w:rPr>
          <w:color w:val="FF0000"/>
          <w:sz w:val="28"/>
          <w:szCs w:val="28"/>
        </w:rPr>
        <w:t>needs to submit their own copy of</w:t>
      </w:r>
      <w:r w:rsidR="005D059B">
        <w:rPr>
          <w:color w:val="FF0000"/>
          <w:sz w:val="28"/>
          <w:szCs w:val="28"/>
        </w:rPr>
        <w:t xml:space="preserve"> the answer sheet for</w:t>
      </w:r>
      <w:r w:rsidR="00FF798E">
        <w:rPr>
          <w:color w:val="FF0000"/>
          <w:sz w:val="28"/>
          <w:szCs w:val="28"/>
        </w:rPr>
        <w:t xml:space="preserve"> the assignment.</w:t>
      </w:r>
    </w:p>
    <w:p w14:paraId="2643294E" w14:textId="521ED38B" w:rsidR="00D04845" w:rsidRPr="00EF39E6" w:rsidRDefault="00314301" w:rsidP="00AC3A22">
      <w:pPr>
        <w:rPr>
          <w:b/>
          <w:bCs/>
        </w:rPr>
      </w:pPr>
      <w:r w:rsidRPr="00EF39E6">
        <w:rPr>
          <w:b/>
          <w:bCs/>
        </w:rPr>
        <w:t>Design a database for Snow College</w:t>
      </w:r>
      <w:r w:rsidR="009F35CA">
        <w:rPr>
          <w:b/>
          <w:bCs/>
        </w:rPr>
        <w:t xml:space="preserve"> </w:t>
      </w:r>
    </w:p>
    <w:p w14:paraId="723E54AB" w14:textId="0F3FC6D0" w:rsidR="00712388" w:rsidRDefault="00E94688" w:rsidP="00AC3A22">
      <w:r>
        <w:t xml:space="preserve">This </w:t>
      </w:r>
      <w:r w:rsidR="00AB6FB8">
        <w:t>lab</w:t>
      </w:r>
      <w:r w:rsidR="00314301">
        <w:t xml:space="preserve"> asks</w:t>
      </w:r>
      <w:r w:rsidR="00295C39">
        <w:rPr>
          <w:rFonts w:hint="eastAsia"/>
        </w:rPr>
        <w:t xml:space="preserve"> you to provide the details about the conceptual design of a database project. </w:t>
      </w:r>
      <w:r w:rsidR="00295C39">
        <w:t xml:space="preserve">Please read the case description and instructions below to finish </w:t>
      </w:r>
      <w:proofErr w:type="gramStart"/>
      <w:r w:rsidR="00295C39">
        <w:t>this exercise</w:t>
      </w:r>
      <w:r w:rsidR="00585CFF">
        <w:t>s</w:t>
      </w:r>
      <w:proofErr w:type="gramEnd"/>
      <w:r w:rsidR="00295C39">
        <w:t xml:space="preserve">. </w:t>
      </w:r>
      <w:r w:rsidR="00712388">
        <w:t xml:space="preserve">This lab </w:t>
      </w:r>
      <w:r w:rsidR="00CD2E30">
        <w:t>can</w:t>
      </w:r>
      <w:r w:rsidR="00712388">
        <w:t xml:space="preserve"> be </w:t>
      </w:r>
      <w:r w:rsidR="00712388" w:rsidRPr="00431AD7">
        <w:rPr>
          <w:b/>
        </w:rPr>
        <w:t>a group</w:t>
      </w:r>
      <w:r w:rsidR="00712388" w:rsidRPr="00796266">
        <w:rPr>
          <w:b/>
        </w:rPr>
        <w:t xml:space="preserve"> </w:t>
      </w:r>
      <w:r w:rsidR="00A638AE" w:rsidRPr="00796266">
        <w:rPr>
          <w:b/>
        </w:rPr>
        <w:t>or</w:t>
      </w:r>
      <w:r w:rsidR="00F3707C" w:rsidRPr="00796266">
        <w:rPr>
          <w:b/>
        </w:rPr>
        <w:t xml:space="preserve"> an</w:t>
      </w:r>
      <w:r w:rsidR="00A638AE" w:rsidRPr="00796266">
        <w:rPr>
          <w:b/>
        </w:rPr>
        <w:t xml:space="preserve"> </w:t>
      </w:r>
      <w:r w:rsidR="00A638AE" w:rsidRPr="00431AD7">
        <w:rPr>
          <w:b/>
        </w:rPr>
        <w:t>individual</w:t>
      </w:r>
      <w:r w:rsidR="00A638AE">
        <w:t xml:space="preserve"> </w:t>
      </w:r>
      <w:r w:rsidR="00045B38">
        <w:t>project.</w:t>
      </w:r>
      <w:r w:rsidR="00D7552C">
        <w:t xml:space="preserve"> If you are working as a group, please put all members’</w:t>
      </w:r>
      <w:r w:rsidR="00BF7F88">
        <w:t xml:space="preserve"> names in this document. </w:t>
      </w:r>
      <w:r w:rsidR="00B5782A" w:rsidRPr="00052636">
        <w:rPr>
          <w:b/>
        </w:rPr>
        <w:t xml:space="preserve">However, </w:t>
      </w:r>
      <w:r w:rsidR="00B5782A" w:rsidRPr="00F362FF">
        <w:rPr>
          <w:b/>
          <w:u w:val="single"/>
        </w:rPr>
        <w:t>e</w:t>
      </w:r>
      <w:r w:rsidR="00C47342" w:rsidRPr="00F362FF">
        <w:rPr>
          <w:b/>
          <w:u w:val="single"/>
        </w:rPr>
        <w:t>ach</w:t>
      </w:r>
      <w:r w:rsidR="00C47342" w:rsidRPr="00052636">
        <w:rPr>
          <w:b/>
        </w:rPr>
        <w:t xml:space="preserve"> of </w:t>
      </w:r>
      <w:r w:rsidR="00F362FF">
        <w:rPr>
          <w:b/>
        </w:rPr>
        <w:t xml:space="preserve">the team </w:t>
      </w:r>
      <w:r w:rsidR="00C47342" w:rsidRPr="00052636">
        <w:rPr>
          <w:b/>
        </w:rPr>
        <w:t xml:space="preserve">is required to submit a copy </w:t>
      </w:r>
      <w:r w:rsidR="00585CFF">
        <w:rPr>
          <w:b/>
        </w:rPr>
        <w:t>of the answers to the Canvas assignment space.</w:t>
      </w:r>
    </w:p>
    <w:p w14:paraId="723E54AC" w14:textId="0A11B497" w:rsidR="00591D30" w:rsidRPr="00E231B6" w:rsidRDefault="00822B77" w:rsidP="00591D30">
      <w:pPr>
        <w:rPr>
          <w:b/>
        </w:rPr>
      </w:pPr>
      <w:r w:rsidRPr="00E231B6">
        <w:rPr>
          <w:b/>
        </w:rPr>
        <w:t xml:space="preserve">Case Description: </w:t>
      </w:r>
    </w:p>
    <w:p w14:paraId="723E54AD" w14:textId="6449B6AE" w:rsidR="00723E99" w:rsidRDefault="0070433F" w:rsidP="00591D30">
      <w:r>
        <w:t xml:space="preserve">Snow College is a national liberal arts college located in </w:t>
      </w:r>
      <w:r w:rsidR="00804FD8">
        <w:t>Madison, Wisconsin</w:t>
      </w:r>
      <w:r>
        <w:t>.</w:t>
      </w:r>
      <w:r w:rsidR="005B163B">
        <w:t xml:space="preserve"> It</w:t>
      </w:r>
      <w:r w:rsidR="00192DEF" w:rsidRPr="00192DEF">
        <w:t xml:space="preserve"> </w:t>
      </w:r>
      <w:r w:rsidR="00192DEF">
        <w:t>was founded in 1936,</w:t>
      </w:r>
      <w:r w:rsidR="005538C9">
        <w:t xml:space="preserve"> and now </w:t>
      </w:r>
      <w:r w:rsidR="005B163B">
        <w:t xml:space="preserve">has about 6,000 students, 200 faculty members and about </w:t>
      </w:r>
      <w:r w:rsidR="004309A6">
        <w:t>100 staffs. Snow College offers about 75 undergraduate majors and 20 graduate degrees.</w:t>
      </w:r>
      <w:r w:rsidR="00514188">
        <w:t xml:space="preserve"> The college</w:t>
      </w:r>
      <w:r w:rsidR="00D35784">
        <w:t>’s registrar</w:t>
      </w:r>
      <w:r w:rsidR="00514188">
        <w:t xml:space="preserve"> uses spreadsheet to keep course and students related information, which had been a nightmare. They recently decided to </w:t>
      </w:r>
      <w:r w:rsidR="00D35784">
        <w:t>hire a database development team to build a database system for the registrar office use.</w:t>
      </w:r>
      <w:r w:rsidR="00723E99">
        <w:t xml:space="preserve"> Image that you are the developing team. After interviewing many of them, this is the information that you got regarding their needs of this database.</w:t>
      </w:r>
    </w:p>
    <w:p w14:paraId="7AF22965" w14:textId="60D94975" w:rsidR="00680D42" w:rsidRPr="00680D42" w:rsidRDefault="00680D42" w:rsidP="00591D30">
      <w:pPr>
        <w:rPr>
          <w:b/>
          <w:bCs/>
        </w:rPr>
      </w:pPr>
      <w:r w:rsidRPr="00680D42">
        <w:rPr>
          <w:b/>
          <w:bCs/>
        </w:rPr>
        <w:t>Database Objectives:</w:t>
      </w:r>
    </w:p>
    <w:p w14:paraId="0318AC33" w14:textId="77777777" w:rsidR="009A50E1" w:rsidRDefault="009A50E1" w:rsidP="009A50E1">
      <w:pPr>
        <w:pStyle w:val="ListParagraph"/>
        <w:numPr>
          <w:ilvl w:val="0"/>
          <w:numId w:val="1"/>
        </w:numPr>
      </w:pPr>
      <w:r>
        <w:t>Snow College wants to keep information for students and faculty members (instructors/lectures), including their name, date of birth, email address, telephone number, university ID number, etc.</w:t>
      </w:r>
    </w:p>
    <w:p w14:paraId="6D8BD6AD" w14:textId="70709DCD" w:rsidR="009A50E1" w:rsidRDefault="009A50E1" w:rsidP="009A50E1">
      <w:pPr>
        <w:pStyle w:val="ListParagraph"/>
        <w:numPr>
          <w:ilvl w:val="0"/>
          <w:numId w:val="1"/>
        </w:numPr>
      </w:pPr>
      <w:r>
        <w:t xml:space="preserve">Snow College wants to keep track of information on courses including title, description, credit hours, level (introductory, intermediate, advanced) and </w:t>
      </w:r>
      <w:proofErr w:type="gramStart"/>
      <w:r>
        <w:t>prerequisites</w:t>
      </w:r>
      <w:proofErr w:type="gramEnd"/>
    </w:p>
    <w:p w14:paraId="03B31DF2" w14:textId="703EFF25" w:rsidR="009A50E1" w:rsidRDefault="009A50E1" w:rsidP="009A50E1">
      <w:pPr>
        <w:pStyle w:val="ListParagraph"/>
        <w:numPr>
          <w:ilvl w:val="0"/>
          <w:numId w:val="1"/>
        </w:numPr>
      </w:pPr>
      <w:r>
        <w:t xml:space="preserve">Snow College wants to enforce use of </w:t>
      </w:r>
      <w:proofErr w:type="spellStart"/>
      <w:proofErr w:type="gramStart"/>
      <w:r>
        <w:t>a</w:t>
      </w:r>
      <w:proofErr w:type="spellEnd"/>
      <w:proofErr w:type="gramEnd"/>
      <w:r>
        <w:t xml:space="preserve"> official list of semester codes. The semester codes </w:t>
      </w:r>
      <w:proofErr w:type="gramStart"/>
      <w:r>
        <w:t>include:</w:t>
      </w:r>
      <w:proofErr w:type="gramEnd"/>
      <w:r>
        <w:t xml:space="preserve"> code, </w:t>
      </w:r>
      <w:proofErr w:type="spellStart"/>
      <w:r>
        <w:t>semestername</w:t>
      </w:r>
      <w:proofErr w:type="spellEnd"/>
      <w:r>
        <w:t>, semester year, start date, end date.</w:t>
      </w:r>
    </w:p>
    <w:p w14:paraId="4FECAEAB" w14:textId="4F5DE795" w:rsidR="00585CFF" w:rsidRDefault="00585CFF" w:rsidP="00585CFF">
      <w:pPr>
        <w:pStyle w:val="ListParagraph"/>
        <w:numPr>
          <w:ilvl w:val="0"/>
          <w:numId w:val="1"/>
        </w:numPr>
      </w:pPr>
      <w:r>
        <w:t>The system must support a query that would generate an official “Schedule of Classes” for each semester. The official Schedule of Classes would include a complete listing of classes and their instructors for a particular semester.</w:t>
      </w:r>
      <w:r w:rsidRPr="00585CFF">
        <w:t xml:space="preserve"> </w:t>
      </w:r>
      <w:r>
        <w:t>Students register for a class by looking at the produced schedule of classes for the correct semester.</w:t>
      </w:r>
    </w:p>
    <w:p w14:paraId="2E2414F9" w14:textId="77777777" w:rsidR="00585CFF" w:rsidRDefault="00585CFF" w:rsidP="00585CFF">
      <w:pPr>
        <w:pStyle w:val="ListParagraph"/>
        <w:numPr>
          <w:ilvl w:val="0"/>
          <w:numId w:val="1"/>
        </w:numPr>
      </w:pPr>
      <w:r>
        <w:t>The system must support a query that will allow students to produce a “Personal Schedule” that lists their courses and instructors for a given semester.</w:t>
      </w:r>
    </w:p>
    <w:p w14:paraId="7382C838" w14:textId="028AE946" w:rsidR="00DA568F" w:rsidRDefault="00591D30" w:rsidP="00F40074">
      <w:pPr>
        <w:pStyle w:val="ListParagraph"/>
        <w:numPr>
          <w:ilvl w:val="0"/>
          <w:numId w:val="1"/>
        </w:numPr>
      </w:pPr>
      <w:r>
        <w:t>The registrar</w:t>
      </w:r>
      <w:r w:rsidR="004E6359">
        <w:t xml:space="preserve"> </w:t>
      </w:r>
      <w:r w:rsidR="009A50E1">
        <w:t xml:space="preserve">wants to </w:t>
      </w:r>
      <w:r>
        <w:t>help department</w:t>
      </w:r>
      <w:r w:rsidR="00585CFF">
        <w:t>s</w:t>
      </w:r>
      <w:r>
        <w:t xml:space="preserve"> keep track of the</w:t>
      </w:r>
      <w:r w:rsidR="00585CFF">
        <w:t>ir</w:t>
      </w:r>
      <w:r>
        <w:t xml:space="preserve"> </w:t>
      </w:r>
      <w:r w:rsidR="009A50E1">
        <w:t>instruction over time</w:t>
      </w:r>
      <w:r w:rsidR="00DA568F">
        <w:t>.  T</w:t>
      </w:r>
      <w:r w:rsidR="009A50E1">
        <w:t>he system should support queries that show a department what courses they offered each semester over many years, and who was the instructor for each class.</w:t>
      </w:r>
      <w:r w:rsidR="00DA568F">
        <w:t xml:space="preserve">  </w:t>
      </w:r>
    </w:p>
    <w:p w14:paraId="5ABAB3B9" w14:textId="77777777" w:rsidR="00DA568F" w:rsidRDefault="00DA568F" w:rsidP="00DA568F">
      <w:pPr>
        <w:pStyle w:val="ListParagraph"/>
      </w:pPr>
    </w:p>
    <w:p w14:paraId="723E54B2" w14:textId="179EC975" w:rsidR="00C76157" w:rsidRDefault="001E3D88" w:rsidP="00C76157">
      <w:pPr>
        <w:ind w:left="360"/>
      </w:pPr>
      <w:r>
        <w:t xml:space="preserve">Business </w:t>
      </w:r>
      <w:proofErr w:type="gramStart"/>
      <w:r>
        <w:t xml:space="preserve">Rules </w:t>
      </w:r>
      <w:r w:rsidR="00F57003">
        <w:t>:</w:t>
      </w:r>
      <w:proofErr w:type="gramEnd"/>
    </w:p>
    <w:p w14:paraId="6F4B16FC" w14:textId="77A1AACC" w:rsidR="00DA568F" w:rsidRDefault="00DA568F" w:rsidP="00E172B8">
      <w:pPr>
        <w:pStyle w:val="ListParagraph"/>
        <w:numPr>
          <w:ilvl w:val="0"/>
          <w:numId w:val="8"/>
        </w:numPr>
      </w:pPr>
      <w:r w:rsidRPr="009A50E1">
        <w:rPr>
          <w:b/>
          <w:bCs/>
        </w:rPr>
        <w:lastRenderedPageBreak/>
        <w:t>Courses</w:t>
      </w:r>
      <w:r w:rsidRPr="00DA568F">
        <w:t xml:space="preserve"> represent an area of study pertaining to a specific subject</w:t>
      </w:r>
      <w:r>
        <w:t xml:space="preserve"> and level that would be listed in a </w:t>
      </w:r>
      <w:r w:rsidR="00E172B8">
        <w:t>university</w:t>
      </w:r>
      <w:r>
        <w:t xml:space="preserve"> catalog such as guide.wisc.edu. It has no specific offering semester and no specific instructor.  It is only in the abstract.</w:t>
      </w:r>
    </w:p>
    <w:p w14:paraId="2EBDC5F2" w14:textId="77777777" w:rsidR="00DA568F" w:rsidRDefault="00DA568F" w:rsidP="00E172B8">
      <w:pPr>
        <w:pStyle w:val="ListParagraph"/>
        <w:numPr>
          <w:ilvl w:val="0"/>
          <w:numId w:val="8"/>
        </w:numPr>
      </w:pPr>
      <w:r>
        <w:t xml:space="preserve">A </w:t>
      </w:r>
      <w:r w:rsidRPr="009A50E1">
        <w:rPr>
          <w:b/>
          <w:bCs/>
        </w:rPr>
        <w:t>class</w:t>
      </w:r>
      <w:r>
        <w:t xml:space="preserve"> </w:t>
      </w:r>
      <w:r w:rsidRPr="00DA568F">
        <w:t>represent</w:t>
      </w:r>
      <w:r>
        <w:t xml:space="preserve">s an instantiation of a </w:t>
      </w:r>
      <w:r w:rsidRPr="00DA568F">
        <w:t xml:space="preserve">course scheduled for a specific academic </w:t>
      </w:r>
      <w:proofErr w:type="gramStart"/>
      <w:r w:rsidRPr="00DA568F">
        <w:t xml:space="preserve">year, </w:t>
      </w:r>
      <w:r>
        <w:t>and</w:t>
      </w:r>
      <w:proofErr w:type="gramEnd"/>
      <w:r>
        <w:t xml:space="preserve"> </w:t>
      </w:r>
      <w:r w:rsidRPr="00DA568F">
        <w:t xml:space="preserve">assigned to </w:t>
      </w:r>
      <w:r>
        <w:t xml:space="preserve">specific instructors.  Students would register for a specific class.  </w:t>
      </w:r>
    </w:p>
    <w:p w14:paraId="723E54BD" w14:textId="63F60EB2" w:rsidR="00C76157" w:rsidRDefault="00C76157" w:rsidP="00E172B8">
      <w:pPr>
        <w:pStyle w:val="ListParagraph"/>
        <w:numPr>
          <w:ilvl w:val="0"/>
          <w:numId w:val="8"/>
        </w:numPr>
      </w:pPr>
      <w:r>
        <w:t xml:space="preserve">A course </w:t>
      </w:r>
      <w:r w:rsidR="003A3B61">
        <w:rPr>
          <w:rFonts w:hint="eastAsia"/>
        </w:rPr>
        <w:t>c</w:t>
      </w:r>
      <w:r>
        <w:t xml:space="preserve">an be the prerequisite for many other </w:t>
      </w:r>
      <w:proofErr w:type="gramStart"/>
      <w:r>
        <w:t>courses</w:t>
      </w:r>
      <w:proofErr w:type="gramEnd"/>
    </w:p>
    <w:p w14:paraId="723E54BE" w14:textId="77777777" w:rsidR="00C76157" w:rsidRDefault="00C76157" w:rsidP="00E172B8">
      <w:pPr>
        <w:pStyle w:val="ListParagraph"/>
        <w:numPr>
          <w:ilvl w:val="0"/>
          <w:numId w:val="8"/>
        </w:numPr>
      </w:pPr>
      <w:r>
        <w:t xml:space="preserve">Each course can have as perquisites </w:t>
      </w:r>
      <w:r w:rsidR="00FC155C">
        <w:t xml:space="preserve">many other </w:t>
      </w:r>
      <w:proofErr w:type="gramStart"/>
      <w:r w:rsidR="00FC155C">
        <w:t>courses</w:t>
      </w:r>
      <w:proofErr w:type="gramEnd"/>
    </w:p>
    <w:p w14:paraId="3F8BC8DE" w14:textId="031C0B8A" w:rsidR="00DA568F" w:rsidRDefault="00DA568F" w:rsidP="00E172B8">
      <w:pPr>
        <w:pStyle w:val="ListParagraph"/>
        <w:numPr>
          <w:ilvl w:val="0"/>
          <w:numId w:val="8"/>
        </w:numPr>
      </w:pPr>
      <w:r>
        <w:t>Only one instance of a class will be scheduled for each semester (a vast simplification!)</w:t>
      </w:r>
    </w:p>
    <w:p w14:paraId="723E54BF" w14:textId="34BFDCF1" w:rsidR="00C76157" w:rsidRDefault="00C76157" w:rsidP="00E172B8">
      <w:pPr>
        <w:pStyle w:val="ListParagraph"/>
        <w:numPr>
          <w:ilvl w:val="0"/>
          <w:numId w:val="8"/>
        </w:numPr>
      </w:pPr>
      <w:r>
        <w:t xml:space="preserve">A </w:t>
      </w:r>
      <w:r w:rsidR="00FC155C">
        <w:t>lecturer</w:t>
      </w:r>
      <w:r>
        <w:t xml:space="preserve"> can lecture many </w:t>
      </w:r>
      <w:r w:rsidR="00DA568F">
        <w:t>classes in one semester.</w:t>
      </w:r>
    </w:p>
    <w:p w14:paraId="723E54C0" w14:textId="0E320D5A" w:rsidR="00C76157" w:rsidRDefault="00DA568F" w:rsidP="00E172B8">
      <w:pPr>
        <w:pStyle w:val="ListParagraph"/>
        <w:numPr>
          <w:ilvl w:val="0"/>
          <w:numId w:val="8"/>
        </w:numPr>
      </w:pPr>
      <w:r>
        <w:t>Each class has just one lecturer (no co-teaching)</w:t>
      </w:r>
    </w:p>
    <w:p w14:paraId="723E54C3" w14:textId="52952CA8" w:rsidR="00C76157" w:rsidRDefault="00C76157" w:rsidP="00E172B8">
      <w:pPr>
        <w:pStyle w:val="ListParagraph"/>
        <w:numPr>
          <w:ilvl w:val="0"/>
          <w:numId w:val="8"/>
        </w:numPr>
      </w:pPr>
      <w:r>
        <w:t xml:space="preserve">A course can be scheduled in many </w:t>
      </w:r>
      <w:proofErr w:type="gramStart"/>
      <w:r>
        <w:t>schedule</w:t>
      </w:r>
      <w:proofErr w:type="gramEnd"/>
      <w:r>
        <w:t xml:space="preserve"> of classes</w:t>
      </w:r>
      <w:r w:rsidR="00DA568F">
        <w:t xml:space="preserve"> over time.</w:t>
      </w:r>
    </w:p>
    <w:p w14:paraId="0FAE5AB5" w14:textId="6B156FB4" w:rsidR="00DA568F" w:rsidRDefault="00C76157" w:rsidP="00E172B8">
      <w:pPr>
        <w:pStyle w:val="ListParagraph"/>
        <w:numPr>
          <w:ilvl w:val="0"/>
          <w:numId w:val="8"/>
        </w:numPr>
      </w:pPr>
      <w:r>
        <w:t>A student can register for</w:t>
      </w:r>
      <w:r w:rsidR="00E172B8">
        <w:t xml:space="preserve"> many</w:t>
      </w:r>
      <w:r>
        <w:t xml:space="preserve"> </w:t>
      </w:r>
      <w:r w:rsidR="00DA568F">
        <w:t xml:space="preserve">classes each </w:t>
      </w:r>
      <w:proofErr w:type="gramStart"/>
      <w:r w:rsidR="00DA568F">
        <w:t>semester</w:t>
      </w:r>
      <w:proofErr w:type="gramEnd"/>
    </w:p>
    <w:p w14:paraId="723E54C8" w14:textId="17E0AAE4" w:rsidR="00C76157" w:rsidRDefault="00C76157" w:rsidP="00E172B8">
      <w:pPr>
        <w:pStyle w:val="ListParagraph"/>
        <w:numPr>
          <w:ilvl w:val="0"/>
          <w:numId w:val="8"/>
        </w:numPr>
      </w:pPr>
      <w:r>
        <w:t xml:space="preserve">Each scheduled class can be </w:t>
      </w:r>
      <w:r w:rsidR="008D6241">
        <w:t xml:space="preserve">registered by many </w:t>
      </w:r>
      <w:proofErr w:type="gramStart"/>
      <w:r w:rsidR="008D6241">
        <w:t>students</w:t>
      </w:r>
      <w:proofErr w:type="gramEnd"/>
    </w:p>
    <w:p w14:paraId="1078797A" w14:textId="77777777" w:rsidR="00E172B8" w:rsidRDefault="00E172B8" w:rsidP="00E172B8">
      <w:pPr>
        <w:pStyle w:val="ListParagraph"/>
        <w:numPr>
          <w:ilvl w:val="0"/>
          <w:numId w:val="8"/>
        </w:numPr>
      </w:pPr>
      <w:r>
        <w:t>Over time, a student registers for many different semesters during their time at Snow College</w:t>
      </w:r>
    </w:p>
    <w:p w14:paraId="165939C7" w14:textId="77777777" w:rsidR="00F57003" w:rsidRDefault="00F57003" w:rsidP="00F57003"/>
    <w:p w14:paraId="120E58C9" w14:textId="1AB18F74" w:rsidR="00E172B8" w:rsidRPr="00E172B8" w:rsidRDefault="00E172B8" w:rsidP="00F57003">
      <w:pPr>
        <w:rPr>
          <w:b/>
          <w:bCs/>
          <w:sz w:val="28"/>
          <w:szCs w:val="28"/>
        </w:rPr>
      </w:pPr>
      <w:r w:rsidRPr="00E172B8">
        <w:rPr>
          <w:b/>
          <w:bCs/>
          <w:sz w:val="28"/>
          <w:szCs w:val="28"/>
        </w:rPr>
        <w:t>Exercises</w:t>
      </w:r>
    </w:p>
    <w:p w14:paraId="3E2D0AC8" w14:textId="575A2FD2" w:rsidR="00100CEF" w:rsidRDefault="00100CEF" w:rsidP="00100CEF">
      <w:pPr>
        <w:pStyle w:val="ListParagraph"/>
        <w:numPr>
          <w:ilvl w:val="0"/>
          <w:numId w:val="9"/>
        </w:numPr>
      </w:pPr>
      <w:bookmarkStart w:id="1" w:name="_Hlk116467105"/>
      <w:r>
        <w:t>Write a mission statement for the database (see H4).</w:t>
      </w:r>
      <w:r w:rsidR="009B7C37">
        <w:t xml:space="preserve"> </w:t>
      </w:r>
    </w:p>
    <w:p w14:paraId="7C4B1699" w14:textId="77777777" w:rsidR="009B7C37" w:rsidRDefault="009B7C37" w:rsidP="009B7C37">
      <w:pPr>
        <w:pStyle w:val="ListParagraph"/>
      </w:pPr>
    </w:p>
    <w:p w14:paraId="436ED65D" w14:textId="01A399AC" w:rsidR="009B7C37" w:rsidRDefault="009B7C37" w:rsidP="009B7C37">
      <w:pPr>
        <w:pStyle w:val="ListParagraph"/>
      </w:pPr>
      <w:r>
        <w:t xml:space="preserve">The database exists to effectively organize information pertaining to students, faculty, courses, and scheduling in a way that is easy to understand where necessary information links to other relevant information in ways that a spreadsheet cannot. With the implementation of this database, administrative processes can be streamlined, data accuracy is improved, and less mistakes or enrollment conflicts are likely to happen, which benefit both students and faculty. Additionally, the database can support queries that create class schedules of a particular semester, as well as personal schedules for students, which would promote more efficient and smooth academic planning and student registration. </w:t>
      </w:r>
    </w:p>
    <w:p w14:paraId="71B0DDFA" w14:textId="77777777" w:rsidR="009B7C37" w:rsidRDefault="009B7C37" w:rsidP="009B7C37"/>
    <w:p w14:paraId="62B34E96" w14:textId="3D8342B7" w:rsidR="00100CEF" w:rsidRDefault="00100CEF" w:rsidP="00100CEF">
      <w:pPr>
        <w:pStyle w:val="ListParagraph"/>
        <w:numPr>
          <w:ilvl w:val="0"/>
          <w:numId w:val="9"/>
        </w:numPr>
      </w:pPr>
      <w:r>
        <w:t>State at least 3 objectives for the database (see H4).</w:t>
      </w:r>
    </w:p>
    <w:p w14:paraId="537151F1" w14:textId="77777777" w:rsidR="009B7C37" w:rsidRDefault="009B7C37" w:rsidP="009B7C37">
      <w:pPr>
        <w:pStyle w:val="ListParagraph"/>
        <w:numPr>
          <w:ilvl w:val="0"/>
          <w:numId w:val="12"/>
        </w:numPr>
        <w:spacing w:after="0" w:line="240" w:lineRule="auto"/>
      </w:pPr>
      <w:r>
        <w:t>Manage course-related information such as class names, credit hours, prerequisites, lecturers, description, and academic level while enforcing limitations such as prerequisites.</w:t>
      </w:r>
    </w:p>
    <w:p w14:paraId="3D617E77" w14:textId="77777777" w:rsidR="009B7C37" w:rsidRDefault="009B7C37" w:rsidP="009B7C37">
      <w:pPr>
        <w:pStyle w:val="ListParagraph"/>
        <w:numPr>
          <w:ilvl w:val="0"/>
          <w:numId w:val="12"/>
        </w:numPr>
        <w:spacing w:after="0" w:line="240" w:lineRule="auto"/>
      </w:pPr>
      <w:r>
        <w:t>Maintain comprehensive records of students and faculty such as names, date of birth, email, telephone number, and University ID.</w:t>
      </w:r>
    </w:p>
    <w:p w14:paraId="603D74FE" w14:textId="77777777" w:rsidR="009B7C37" w:rsidRDefault="009B7C37" w:rsidP="009B7C37">
      <w:pPr>
        <w:pStyle w:val="ListParagraph"/>
        <w:numPr>
          <w:ilvl w:val="0"/>
          <w:numId w:val="12"/>
        </w:numPr>
        <w:spacing w:after="0" w:line="240" w:lineRule="auto"/>
      </w:pPr>
      <w:r>
        <w:t>Utilize semester codes as a standardized reference for scheduling and academic tracking.</w:t>
      </w:r>
    </w:p>
    <w:p w14:paraId="30BE2557" w14:textId="77777777" w:rsidR="009B7C37" w:rsidRDefault="009B7C37" w:rsidP="009B7C37">
      <w:pPr>
        <w:pStyle w:val="ListParagraph"/>
        <w:numPr>
          <w:ilvl w:val="0"/>
          <w:numId w:val="12"/>
        </w:numPr>
        <w:spacing w:after="0" w:line="240" w:lineRule="auto"/>
      </w:pPr>
      <w:r>
        <w:t>Be able to generate schedules of classes so students can register easily and generate personal schedules of students for a given semester, while also providing a method to archive instruction over time for each department.</w:t>
      </w:r>
    </w:p>
    <w:p w14:paraId="3E672669" w14:textId="77777777" w:rsidR="009B7C37" w:rsidRDefault="009B7C37" w:rsidP="009B7C37"/>
    <w:p w14:paraId="03BA3172" w14:textId="77777777" w:rsidR="009B7C37" w:rsidRDefault="009B7C37" w:rsidP="009B7C37"/>
    <w:p w14:paraId="72CD381A" w14:textId="5144B249" w:rsidR="00100CEF" w:rsidRDefault="00100CEF" w:rsidP="00100CEF">
      <w:pPr>
        <w:pStyle w:val="ListParagraph"/>
        <w:numPr>
          <w:ilvl w:val="0"/>
          <w:numId w:val="9"/>
        </w:numPr>
      </w:pPr>
      <w:r>
        <w:t xml:space="preserve">State one question that you would like to ask the managers or users of the database </w:t>
      </w:r>
      <w:proofErr w:type="gramStart"/>
      <w:r>
        <w:t>in order to</w:t>
      </w:r>
      <w:proofErr w:type="gramEnd"/>
      <w:r>
        <w:t xml:space="preserve"> better understand their needs</w:t>
      </w:r>
      <w:r w:rsidR="009B7C37">
        <w:t>.</w:t>
      </w:r>
    </w:p>
    <w:p w14:paraId="534AC09F" w14:textId="77777777" w:rsidR="009B7C37" w:rsidRDefault="009B7C37" w:rsidP="009B7C37">
      <w:pPr>
        <w:pStyle w:val="ListParagraph"/>
      </w:pPr>
    </w:p>
    <w:p w14:paraId="3454F018" w14:textId="6481669F" w:rsidR="009B7C37" w:rsidRDefault="009B7C37" w:rsidP="009B7C37">
      <w:pPr>
        <w:pStyle w:val="ListParagraph"/>
      </w:pPr>
      <w:r>
        <w:t xml:space="preserve">What is the largest source of inefficiency or error when using the spreadsheet-based system when attempting to register for classes, organize student information, or looking up specific classes or people? </w:t>
      </w:r>
    </w:p>
    <w:p w14:paraId="398BA961" w14:textId="77777777" w:rsidR="009B7C37" w:rsidRDefault="009B7C37" w:rsidP="009B7C37">
      <w:pPr>
        <w:pStyle w:val="ListParagraph"/>
      </w:pPr>
    </w:p>
    <w:p w14:paraId="4D6B523C" w14:textId="77777777" w:rsidR="009B7C37" w:rsidRDefault="009B7C37" w:rsidP="009B7C37"/>
    <w:p w14:paraId="723E54CC" w14:textId="259915BC" w:rsidR="00E22BAE" w:rsidRPr="004C4CBC" w:rsidRDefault="00E172B8" w:rsidP="004C4CBC">
      <w:pPr>
        <w:pStyle w:val="ListParagraph"/>
        <w:numPr>
          <w:ilvl w:val="0"/>
          <w:numId w:val="9"/>
        </w:numPr>
        <w:rPr>
          <w:sz w:val="24"/>
          <w:szCs w:val="24"/>
        </w:rPr>
      </w:pPr>
      <w:r w:rsidRPr="004C4CBC">
        <w:rPr>
          <w:sz w:val="24"/>
          <w:szCs w:val="24"/>
        </w:rPr>
        <w:t>Fill in the below table with</w:t>
      </w:r>
      <w:r w:rsidR="00895B5E">
        <w:rPr>
          <w:sz w:val="24"/>
          <w:szCs w:val="24"/>
        </w:rPr>
        <w:t xml:space="preserve"> </w:t>
      </w:r>
      <w:r w:rsidR="00895B5E" w:rsidRPr="00895B5E">
        <w:rPr>
          <w:sz w:val="24"/>
          <w:szCs w:val="24"/>
          <w:u w:val="single"/>
        </w:rPr>
        <w:t>at least 5</w:t>
      </w:r>
      <w:r w:rsidRPr="00895B5E">
        <w:rPr>
          <w:sz w:val="24"/>
          <w:szCs w:val="24"/>
          <w:u w:val="single"/>
        </w:rPr>
        <w:t xml:space="preserve"> proposed entity names and </w:t>
      </w:r>
      <w:r w:rsidR="004C4CBC" w:rsidRPr="00895B5E">
        <w:rPr>
          <w:sz w:val="24"/>
          <w:szCs w:val="24"/>
          <w:u w:val="single"/>
        </w:rPr>
        <w:t xml:space="preserve">at least </w:t>
      </w:r>
      <w:r w:rsidR="00100CEF" w:rsidRPr="00895B5E">
        <w:rPr>
          <w:sz w:val="24"/>
          <w:szCs w:val="24"/>
          <w:u w:val="single"/>
        </w:rPr>
        <w:t>4</w:t>
      </w:r>
      <w:r w:rsidR="004C4CBC" w:rsidRPr="00895B5E">
        <w:rPr>
          <w:sz w:val="24"/>
          <w:szCs w:val="24"/>
          <w:u w:val="single"/>
        </w:rPr>
        <w:t xml:space="preserve"> </w:t>
      </w:r>
      <w:r w:rsidRPr="00895B5E">
        <w:rPr>
          <w:sz w:val="24"/>
          <w:szCs w:val="24"/>
          <w:u w:val="single"/>
        </w:rPr>
        <w:t>attribute names</w:t>
      </w:r>
      <w:r w:rsidR="004C4CBC">
        <w:rPr>
          <w:sz w:val="24"/>
          <w:szCs w:val="24"/>
        </w:rPr>
        <w:t xml:space="preserve"> per entity</w:t>
      </w:r>
      <w:r w:rsidR="00100CEF">
        <w:rPr>
          <w:sz w:val="24"/>
          <w:szCs w:val="24"/>
        </w:rPr>
        <w:t xml:space="preserve"> including a primary key</w:t>
      </w:r>
      <w:r w:rsidR="00585CFF">
        <w:rPr>
          <w:sz w:val="24"/>
          <w:szCs w:val="24"/>
        </w:rPr>
        <w:t xml:space="preserve">.  </w:t>
      </w:r>
      <w:r w:rsidR="00895B5E">
        <w:rPr>
          <w:sz w:val="24"/>
          <w:szCs w:val="24"/>
        </w:rPr>
        <w:t>(Hint: t</w:t>
      </w:r>
      <w:r w:rsidR="0015687F">
        <w:rPr>
          <w:sz w:val="24"/>
          <w:szCs w:val="24"/>
        </w:rPr>
        <w:t xml:space="preserve">here </w:t>
      </w:r>
      <w:r w:rsidR="00895B5E">
        <w:rPr>
          <w:sz w:val="24"/>
          <w:szCs w:val="24"/>
        </w:rPr>
        <w:t xml:space="preserve">will eventually be </w:t>
      </w:r>
      <w:r w:rsidR="0015687F" w:rsidRPr="00895B5E">
        <w:rPr>
          <w:sz w:val="24"/>
          <w:szCs w:val="24"/>
        </w:rPr>
        <w:t>7 different entities</w:t>
      </w:r>
      <w:r w:rsidR="0015687F">
        <w:rPr>
          <w:sz w:val="24"/>
          <w:szCs w:val="24"/>
        </w:rPr>
        <w:t xml:space="preserve"> in the Snow College database.</w:t>
      </w:r>
      <w:r w:rsidR="00895B5E">
        <w:rPr>
          <w:sz w:val="24"/>
          <w:szCs w:val="24"/>
        </w:rPr>
        <w:t>)</w:t>
      </w:r>
    </w:p>
    <w:p w14:paraId="723E54E1" w14:textId="77777777" w:rsidR="001D7E57" w:rsidRDefault="001D7E57" w:rsidP="001D7E57">
      <w:pPr>
        <w:pStyle w:val="ListParagraph"/>
      </w:pPr>
    </w:p>
    <w:tbl>
      <w:tblPr>
        <w:tblStyle w:val="TableGrid"/>
        <w:tblW w:w="0" w:type="auto"/>
        <w:tblLook w:val="04A0" w:firstRow="1" w:lastRow="0" w:firstColumn="1" w:lastColumn="0" w:noHBand="0" w:noVBand="1"/>
      </w:tblPr>
      <w:tblGrid>
        <w:gridCol w:w="4675"/>
        <w:gridCol w:w="4675"/>
      </w:tblGrid>
      <w:tr w:rsidR="009B7C37" w:rsidRPr="00F252F7" w14:paraId="73AC6473" w14:textId="77777777" w:rsidTr="001D048D">
        <w:tc>
          <w:tcPr>
            <w:tcW w:w="4675" w:type="dxa"/>
          </w:tcPr>
          <w:p w14:paraId="1849A03B" w14:textId="77777777" w:rsidR="009B7C37" w:rsidRPr="00F252F7" w:rsidRDefault="009B7C37" w:rsidP="001D048D">
            <w:pPr>
              <w:rPr>
                <w:b/>
                <w:bCs/>
              </w:rPr>
            </w:pPr>
            <w:r>
              <w:rPr>
                <w:b/>
                <w:bCs/>
              </w:rPr>
              <w:t>Entity Name</w:t>
            </w:r>
          </w:p>
        </w:tc>
        <w:tc>
          <w:tcPr>
            <w:tcW w:w="4675" w:type="dxa"/>
          </w:tcPr>
          <w:p w14:paraId="5B94B9E5" w14:textId="77777777" w:rsidR="009B7C37" w:rsidRPr="00F252F7" w:rsidRDefault="009B7C37" w:rsidP="001D048D">
            <w:pPr>
              <w:rPr>
                <w:b/>
                <w:bCs/>
              </w:rPr>
            </w:pPr>
            <w:r w:rsidRPr="00F252F7">
              <w:rPr>
                <w:b/>
                <w:bCs/>
              </w:rPr>
              <w:t>Attributes</w:t>
            </w:r>
          </w:p>
        </w:tc>
      </w:tr>
      <w:tr w:rsidR="009B7C37" w14:paraId="7F5DC58D" w14:textId="77777777" w:rsidTr="001D048D">
        <w:tc>
          <w:tcPr>
            <w:tcW w:w="4675" w:type="dxa"/>
          </w:tcPr>
          <w:p w14:paraId="37967CF3" w14:textId="77777777" w:rsidR="009B7C37" w:rsidRDefault="009B7C37" w:rsidP="001D048D">
            <w:r>
              <w:t>Student</w:t>
            </w:r>
          </w:p>
        </w:tc>
        <w:tc>
          <w:tcPr>
            <w:tcW w:w="4675" w:type="dxa"/>
          </w:tcPr>
          <w:p w14:paraId="234442C8" w14:textId="77777777" w:rsidR="009B7C37" w:rsidRDefault="009B7C37" w:rsidP="009B7C37">
            <w:pPr>
              <w:pStyle w:val="ListParagraph"/>
              <w:numPr>
                <w:ilvl w:val="0"/>
                <w:numId w:val="13"/>
              </w:numPr>
            </w:pPr>
            <w:proofErr w:type="spellStart"/>
            <w:r>
              <w:t>StudentID</w:t>
            </w:r>
            <w:proofErr w:type="spellEnd"/>
            <w:r>
              <w:t xml:space="preserve"> (PK)</w:t>
            </w:r>
          </w:p>
          <w:p w14:paraId="0CC2B798" w14:textId="77777777" w:rsidR="009B7C37" w:rsidRDefault="009B7C37" w:rsidP="009B7C37">
            <w:pPr>
              <w:pStyle w:val="ListParagraph"/>
              <w:numPr>
                <w:ilvl w:val="0"/>
                <w:numId w:val="13"/>
              </w:numPr>
            </w:pPr>
            <w:r>
              <w:t>FirstName</w:t>
            </w:r>
          </w:p>
          <w:p w14:paraId="2509F9E4" w14:textId="77777777" w:rsidR="009B7C37" w:rsidRDefault="009B7C37" w:rsidP="009B7C37">
            <w:pPr>
              <w:pStyle w:val="ListParagraph"/>
              <w:numPr>
                <w:ilvl w:val="0"/>
                <w:numId w:val="13"/>
              </w:numPr>
            </w:pPr>
            <w:proofErr w:type="spellStart"/>
            <w:r>
              <w:t>LastName</w:t>
            </w:r>
            <w:proofErr w:type="spellEnd"/>
          </w:p>
          <w:p w14:paraId="0AC47819" w14:textId="77777777" w:rsidR="009B7C37" w:rsidRDefault="009B7C37" w:rsidP="009B7C37">
            <w:pPr>
              <w:pStyle w:val="ListParagraph"/>
              <w:numPr>
                <w:ilvl w:val="0"/>
                <w:numId w:val="13"/>
              </w:numPr>
            </w:pPr>
            <w:r>
              <w:t>DOB</w:t>
            </w:r>
          </w:p>
          <w:p w14:paraId="2E400983" w14:textId="77777777" w:rsidR="009B7C37" w:rsidRDefault="009B7C37" w:rsidP="009B7C37">
            <w:pPr>
              <w:pStyle w:val="ListParagraph"/>
              <w:numPr>
                <w:ilvl w:val="0"/>
                <w:numId w:val="13"/>
              </w:numPr>
            </w:pPr>
            <w:r>
              <w:t>Email</w:t>
            </w:r>
          </w:p>
          <w:p w14:paraId="69B9A36E" w14:textId="77777777" w:rsidR="009B7C37" w:rsidRDefault="009B7C37" w:rsidP="009B7C37">
            <w:pPr>
              <w:pStyle w:val="ListParagraph"/>
              <w:numPr>
                <w:ilvl w:val="0"/>
                <w:numId w:val="13"/>
              </w:numPr>
            </w:pPr>
            <w:proofErr w:type="spellStart"/>
            <w:r>
              <w:t>PhoneNumber</w:t>
            </w:r>
            <w:proofErr w:type="spellEnd"/>
          </w:p>
          <w:p w14:paraId="11BF9FAF" w14:textId="77777777" w:rsidR="009B7C37" w:rsidRDefault="009B7C37" w:rsidP="009B7C37">
            <w:pPr>
              <w:pStyle w:val="ListParagraph"/>
              <w:numPr>
                <w:ilvl w:val="0"/>
                <w:numId w:val="13"/>
              </w:numPr>
            </w:pPr>
            <w:proofErr w:type="spellStart"/>
            <w:r>
              <w:t>UniversityID</w:t>
            </w:r>
            <w:proofErr w:type="spellEnd"/>
          </w:p>
        </w:tc>
      </w:tr>
      <w:tr w:rsidR="009B7C37" w14:paraId="03CEC3C3" w14:textId="77777777" w:rsidTr="001D048D">
        <w:tc>
          <w:tcPr>
            <w:tcW w:w="4675" w:type="dxa"/>
          </w:tcPr>
          <w:p w14:paraId="4B70AF47" w14:textId="77777777" w:rsidR="009B7C37" w:rsidRDefault="009B7C37" w:rsidP="001D048D">
            <w:r>
              <w:t>Faculty</w:t>
            </w:r>
          </w:p>
        </w:tc>
        <w:tc>
          <w:tcPr>
            <w:tcW w:w="4675" w:type="dxa"/>
          </w:tcPr>
          <w:p w14:paraId="3D0116C7" w14:textId="77777777" w:rsidR="009B7C37" w:rsidRDefault="009B7C37" w:rsidP="009B7C37">
            <w:pPr>
              <w:pStyle w:val="ListParagraph"/>
              <w:numPr>
                <w:ilvl w:val="0"/>
                <w:numId w:val="14"/>
              </w:numPr>
            </w:pPr>
            <w:proofErr w:type="spellStart"/>
            <w:r>
              <w:t>FacultyID</w:t>
            </w:r>
            <w:proofErr w:type="spellEnd"/>
            <w:r>
              <w:t xml:space="preserve"> (PK)</w:t>
            </w:r>
          </w:p>
          <w:p w14:paraId="6DD39DEB" w14:textId="77777777" w:rsidR="009B7C37" w:rsidRDefault="009B7C37" w:rsidP="009B7C37">
            <w:pPr>
              <w:pStyle w:val="ListParagraph"/>
              <w:numPr>
                <w:ilvl w:val="0"/>
                <w:numId w:val="14"/>
              </w:numPr>
            </w:pPr>
            <w:r>
              <w:t>FirstName</w:t>
            </w:r>
          </w:p>
          <w:p w14:paraId="6A5E211A" w14:textId="77777777" w:rsidR="009B7C37" w:rsidRDefault="009B7C37" w:rsidP="009B7C37">
            <w:pPr>
              <w:pStyle w:val="ListParagraph"/>
              <w:numPr>
                <w:ilvl w:val="0"/>
                <w:numId w:val="14"/>
              </w:numPr>
            </w:pPr>
            <w:proofErr w:type="spellStart"/>
            <w:r>
              <w:t>LastName</w:t>
            </w:r>
            <w:proofErr w:type="spellEnd"/>
          </w:p>
          <w:p w14:paraId="3828CF77" w14:textId="77777777" w:rsidR="009B7C37" w:rsidRDefault="009B7C37" w:rsidP="009B7C37">
            <w:pPr>
              <w:pStyle w:val="ListParagraph"/>
              <w:numPr>
                <w:ilvl w:val="0"/>
                <w:numId w:val="14"/>
              </w:numPr>
            </w:pPr>
            <w:r>
              <w:t>DOB</w:t>
            </w:r>
          </w:p>
          <w:p w14:paraId="10ABED16" w14:textId="77777777" w:rsidR="009B7C37" w:rsidRDefault="009B7C37" w:rsidP="009B7C37">
            <w:pPr>
              <w:pStyle w:val="ListParagraph"/>
              <w:numPr>
                <w:ilvl w:val="0"/>
                <w:numId w:val="14"/>
              </w:numPr>
            </w:pPr>
            <w:r>
              <w:t>Email</w:t>
            </w:r>
          </w:p>
          <w:p w14:paraId="2EB32B34" w14:textId="77777777" w:rsidR="009B7C37" w:rsidRDefault="009B7C37" w:rsidP="009B7C37">
            <w:pPr>
              <w:pStyle w:val="ListParagraph"/>
              <w:numPr>
                <w:ilvl w:val="0"/>
                <w:numId w:val="14"/>
              </w:numPr>
            </w:pPr>
            <w:proofErr w:type="spellStart"/>
            <w:r>
              <w:t>PhoneNumber</w:t>
            </w:r>
            <w:proofErr w:type="spellEnd"/>
          </w:p>
          <w:p w14:paraId="2A8D24F0" w14:textId="77777777" w:rsidR="009B7C37" w:rsidRDefault="009B7C37" w:rsidP="009B7C37">
            <w:pPr>
              <w:pStyle w:val="ListParagraph"/>
              <w:numPr>
                <w:ilvl w:val="0"/>
                <w:numId w:val="14"/>
              </w:numPr>
            </w:pPr>
            <w:proofErr w:type="spellStart"/>
            <w:r>
              <w:t>UniversityID</w:t>
            </w:r>
            <w:proofErr w:type="spellEnd"/>
          </w:p>
        </w:tc>
      </w:tr>
      <w:tr w:rsidR="009B7C37" w14:paraId="1F0377CC" w14:textId="77777777" w:rsidTr="001D048D">
        <w:tc>
          <w:tcPr>
            <w:tcW w:w="4675" w:type="dxa"/>
          </w:tcPr>
          <w:p w14:paraId="2E38C8A3" w14:textId="77777777" w:rsidR="009B7C37" w:rsidRDefault="009B7C37" w:rsidP="001D048D">
            <w:r>
              <w:t>Course</w:t>
            </w:r>
          </w:p>
        </w:tc>
        <w:tc>
          <w:tcPr>
            <w:tcW w:w="4675" w:type="dxa"/>
          </w:tcPr>
          <w:p w14:paraId="5375E2EA" w14:textId="77777777" w:rsidR="009B7C37" w:rsidRDefault="009B7C37" w:rsidP="009B7C37">
            <w:pPr>
              <w:pStyle w:val="ListParagraph"/>
              <w:numPr>
                <w:ilvl w:val="0"/>
                <w:numId w:val="15"/>
              </w:numPr>
            </w:pPr>
            <w:proofErr w:type="spellStart"/>
            <w:r>
              <w:t>CourseID</w:t>
            </w:r>
            <w:proofErr w:type="spellEnd"/>
            <w:r>
              <w:t xml:space="preserve"> (PK)</w:t>
            </w:r>
          </w:p>
          <w:p w14:paraId="6C8F12B5" w14:textId="77777777" w:rsidR="009B7C37" w:rsidRDefault="009B7C37" w:rsidP="009B7C37">
            <w:pPr>
              <w:pStyle w:val="ListParagraph"/>
              <w:numPr>
                <w:ilvl w:val="0"/>
                <w:numId w:val="15"/>
              </w:numPr>
            </w:pPr>
            <w:proofErr w:type="spellStart"/>
            <w:r>
              <w:t>CourseName</w:t>
            </w:r>
            <w:proofErr w:type="spellEnd"/>
          </w:p>
          <w:p w14:paraId="47CD9294" w14:textId="77777777" w:rsidR="009B7C37" w:rsidRDefault="009B7C37" w:rsidP="009B7C37">
            <w:pPr>
              <w:pStyle w:val="ListParagraph"/>
              <w:numPr>
                <w:ilvl w:val="0"/>
                <w:numId w:val="15"/>
              </w:numPr>
            </w:pPr>
            <w:proofErr w:type="spellStart"/>
            <w:r>
              <w:t>CreditHours</w:t>
            </w:r>
            <w:proofErr w:type="spellEnd"/>
          </w:p>
          <w:p w14:paraId="347D161A" w14:textId="77777777" w:rsidR="009B7C37" w:rsidRDefault="009B7C37" w:rsidP="009B7C37">
            <w:pPr>
              <w:pStyle w:val="ListParagraph"/>
              <w:numPr>
                <w:ilvl w:val="0"/>
                <w:numId w:val="15"/>
              </w:numPr>
            </w:pPr>
            <w:r>
              <w:t xml:space="preserve">Level (Introductory, Intermediate, Advanced) </w:t>
            </w:r>
          </w:p>
          <w:p w14:paraId="3DC5B139" w14:textId="77777777" w:rsidR="009B7C37" w:rsidRDefault="009B7C37" w:rsidP="009B7C37">
            <w:pPr>
              <w:pStyle w:val="ListParagraph"/>
              <w:numPr>
                <w:ilvl w:val="0"/>
                <w:numId w:val="15"/>
              </w:numPr>
            </w:pPr>
            <w:r>
              <w:t>Description</w:t>
            </w:r>
          </w:p>
          <w:p w14:paraId="642CA003" w14:textId="77777777" w:rsidR="009B7C37" w:rsidRDefault="009B7C37" w:rsidP="009B7C37">
            <w:pPr>
              <w:pStyle w:val="ListParagraph"/>
              <w:numPr>
                <w:ilvl w:val="0"/>
                <w:numId w:val="15"/>
              </w:numPr>
            </w:pPr>
            <w:r>
              <w:t>Prerequisites</w:t>
            </w:r>
          </w:p>
        </w:tc>
      </w:tr>
      <w:tr w:rsidR="009B7C37" w14:paraId="0CB960A7" w14:textId="77777777" w:rsidTr="001D048D">
        <w:tc>
          <w:tcPr>
            <w:tcW w:w="4675" w:type="dxa"/>
          </w:tcPr>
          <w:p w14:paraId="63178561" w14:textId="77777777" w:rsidR="009B7C37" w:rsidRDefault="009B7C37" w:rsidP="001D048D">
            <w:r>
              <w:t>Semester</w:t>
            </w:r>
          </w:p>
        </w:tc>
        <w:tc>
          <w:tcPr>
            <w:tcW w:w="4675" w:type="dxa"/>
          </w:tcPr>
          <w:p w14:paraId="1864C3E4" w14:textId="77777777" w:rsidR="009B7C37" w:rsidRDefault="009B7C37" w:rsidP="009B7C37">
            <w:pPr>
              <w:pStyle w:val="ListParagraph"/>
              <w:numPr>
                <w:ilvl w:val="0"/>
                <w:numId w:val="16"/>
              </w:numPr>
            </w:pPr>
            <w:proofErr w:type="spellStart"/>
            <w:r>
              <w:t>SemesterID</w:t>
            </w:r>
            <w:proofErr w:type="spellEnd"/>
            <w:r>
              <w:t xml:space="preserve"> (PK)</w:t>
            </w:r>
          </w:p>
          <w:p w14:paraId="6CBBB9A6" w14:textId="77777777" w:rsidR="009B7C37" w:rsidRDefault="009B7C37" w:rsidP="009B7C37">
            <w:pPr>
              <w:pStyle w:val="ListParagraph"/>
              <w:numPr>
                <w:ilvl w:val="0"/>
                <w:numId w:val="16"/>
              </w:numPr>
            </w:pPr>
            <w:proofErr w:type="spellStart"/>
            <w:r>
              <w:t>SemesterName</w:t>
            </w:r>
            <w:proofErr w:type="spellEnd"/>
          </w:p>
          <w:p w14:paraId="78CDFB81" w14:textId="77777777" w:rsidR="009B7C37" w:rsidRDefault="009B7C37" w:rsidP="009B7C37">
            <w:pPr>
              <w:pStyle w:val="ListParagraph"/>
              <w:numPr>
                <w:ilvl w:val="0"/>
                <w:numId w:val="16"/>
              </w:numPr>
            </w:pPr>
            <w:proofErr w:type="spellStart"/>
            <w:r>
              <w:t>SemesterYear</w:t>
            </w:r>
            <w:proofErr w:type="spellEnd"/>
          </w:p>
          <w:p w14:paraId="11367AC7" w14:textId="77777777" w:rsidR="009B7C37" w:rsidRDefault="009B7C37" w:rsidP="009B7C37">
            <w:pPr>
              <w:pStyle w:val="ListParagraph"/>
              <w:numPr>
                <w:ilvl w:val="0"/>
                <w:numId w:val="16"/>
              </w:numPr>
            </w:pPr>
            <w:r>
              <w:t>StartDate</w:t>
            </w:r>
          </w:p>
          <w:p w14:paraId="7210E1F5" w14:textId="77777777" w:rsidR="009B7C37" w:rsidRDefault="009B7C37" w:rsidP="009B7C37">
            <w:pPr>
              <w:pStyle w:val="ListParagraph"/>
              <w:numPr>
                <w:ilvl w:val="0"/>
                <w:numId w:val="16"/>
              </w:numPr>
            </w:pPr>
            <w:proofErr w:type="spellStart"/>
            <w:r>
              <w:t>EndDate</w:t>
            </w:r>
            <w:proofErr w:type="spellEnd"/>
          </w:p>
        </w:tc>
      </w:tr>
      <w:tr w:rsidR="009B7C37" w14:paraId="37BB892F" w14:textId="77777777" w:rsidTr="001D048D">
        <w:tc>
          <w:tcPr>
            <w:tcW w:w="4675" w:type="dxa"/>
          </w:tcPr>
          <w:p w14:paraId="3EBDA8AE" w14:textId="77777777" w:rsidR="009B7C37" w:rsidRDefault="009B7C37" w:rsidP="001D048D">
            <w:r>
              <w:t>Class</w:t>
            </w:r>
          </w:p>
        </w:tc>
        <w:tc>
          <w:tcPr>
            <w:tcW w:w="4675" w:type="dxa"/>
          </w:tcPr>
          <w:p w14:paraId="0CFCF607" w14:textId="77777777" w:rsidR="009B7C37" w:rsidRDefault="009B7C37" w:rsidP="009B7C37">
            <w:pPr>
              <w:pStyle w:val="ListParagraph"/>
              <w:numPr>
                <w:ilvl w:val="0"/>
                <w:numId w:val="17"/>
              </w:numPr>
            </w:pPr>
            <w:proofErr w:type="spellStart"/>
            <w:r>
              <w:t>ClassID</w:t>
            </w:r>
            <w:proofErr w:type="spellEnd"/>
            <w:r>
              <w:t xml:space="preserve"> (PK)</w:t>
            </w:r>
          </w:p>
          <w:p w14:paraId="5F7723B6" w14:textId="77777777" w:rsidR="009B7C37" w:rsidRDefault="009B7C37" w:rsidP="009B7C37">
            <w:pPr>
              <w:pStyle w:val="ListParagraph"/>
              <w:numPr>
                <w:ilvl w:val="0"/>
                <w:numId w:val="17"/>
              </w:numPr>
            </w:pPr>
            <w:proofErr w:type="spellStart"/>
            <w:r>
              <w:t>CourseID</w:t>
            </w:r>
            <w:proofErr w:type="spellEnd"/>
            <w:r>
              <w:t xml:space="preserve"> (FK)</w:t>
            </w:r>
          </w:p>
          <w:p w14:paraId="78A1EDA8" w14:textId="77777777" w:rsidR="009B7C37" w:rsidRDefault="009B7C37" w:rsidP="009B7C37">
            <w:pPr>
              <w:pStyle w:val="ListParagraph"/>
              <w:numPr>
                <w:ilvl w:val="0"/>
                <w:numId w:val="17"/>
              </w:numPr>
            </w:pPr>
            <w:proofErr w:type="spellStart"/>
            <w:r>
              <w:t>SemesterID</w:t>
            </w:r>
            <w:proofErr w:type="spellEnd"/>
            <w:r>
              <w:t xml:space="preserve"> (FK)</w:t>
            </w:r>
          </w:p>
          <w:p w14:paraId="77273F7D" w14:textId="77777777" w:rsidR="009B7C37" w:rsidRDefault="009B7C37" w:rsidP="009B7C37">
            <w:pPr>
              <w:pStyle w:val="ListParagraph"/>
              <w:numPr>
                <w:ilvl w:val="0"/>
                <w:numId w:val="17"/>
              </w:numPr>
            </w:pPr>
            <w:proofErr w:type="spellStart"/>
            <w:r>
              <w:t>FacultyID</w:t>
            </w:r>
            <w:proofErr w:type="spellEnd"/>
            <w:r>
              <w:t xml:space="preserve"> (FK)</w:t>
            </w:r>
          </w:p>
        </w:tc>
      </w:tr>
    </w:tbl>
    <w:p w14:paraId="3A102434" w14:textId="77777777" w:rsidR="009B7C37" w:rsidRDefault="009B7C37" w:rsidP="001D7E57">
      <w:pPr>
        <w:pStyle w:val="ListParagraph"/>
      </w:pPr>
    </w:p>
    <w:p w14:paraId="60CCCBA7" w14:textId="77777777" w:rsidR="004C4CBC" w:rsidRDefault="004C4CBC" w:rsidP="004C4CBC">
      <w:pPr>
        <w:pStyle w:val="ListParagraph"/>
      </w:pPr>
    </w:p>
    <w:p w14:paraId="43257DD9" w14:textId="77777777" w:rsidR="004C4CBC" w:rsidRDefault="004C4CBC" w:rsidP="004C4CBC">
      <w:pPr>
        <w:pStyle w:val="ListParagraph"/>
      </w:pPr>
    </w:p>
    <w:p w14:paraId="61B2279C" w14:textId="77777777" w:rsidR="004C4CBC" w:rsidRDefault="004C4CBC" w:rsidP="004C4CBC">
      <w:pPr>
        <w:pStyle w:val="ListParagraph"/>
      </w:pPr>
    </w:p>
    <w:p w14:paraId="61666CF8" w14:textId="677E31AB" w:rsidR="00895B5E" w:rsidRDefault="00895B5E" w:rsidP="004C4CBC">
      <w:pPr>
        <w:pStyle w:val="ListParagraph"/>
        <w:numPr>
          <w:ilvl w:val="0"/>
          <w:numId w:val="9"/>
        </w:numPr>
      </w:pPr>
      <w:r>
        <w:t>Use pencil to f</w:t>
      </w:r>
      <w:r w:rsidR="004C4CBC">
        <w:t>ill in the below ERD shell</w:t>
      </w:r>
      <w:r>
        <w:t xml:space="preserve">.  You can do this </w:t>
      </w:r>
      <w:proofErr w:type="gramStart"/>
      <w:r>
        <w:t>electronically, or</w:t>
      </w:r>
      <w:proofErr w:type="gramEnd"/>
      <w:r>
        <w:t xml:space="preserve"> take a photo of your drawing and upload it here.</w:t>
      </w:r>
    </w:p>
    <w:p w14:paraId="36E04452" w14:textId="79572F7A" w:rsidR="00895B5E" w:rsidRDefault="009A50E1" w:rsidP="00895B5E">
      <w:pPr>
        <w:pStyle w:val="ListParagraph"/>
        <w:numPr>
          <w:ilvl w:val="1"/>
          <w:numId w:val="10"/>
        </w:numPr>
      </w:pPr>
      <w:r>
        <w:t xml:space="preserve">your entity names, </w:t>
      </w:r>
    </w:p>
    <w:p w14:paraId="10DC4305" w14:textId="2A2E3C4F" w:rsidR="00895B5E" w:rsidRDefault="009A50E1" w:rsidP="00895B5E">
      <w:pPr>
        <w:pStyle w:val="ListParagraph"/>
        <w:numPr>
          <w:ilvl w:val="1"/>
          <w:numId w:val="10"/>
        </w:numPr>
      </w:pPr>
      <w:r>
        <w:t xml:space="preserve">your attribute names.  </w:t>
      </w:r>
    </w:p>
    <w:p w14:paraId="2D2F3D26" w14:textId="5E450E7A" w:rsidR="004C4CBC" w:rsidRDefault="009A50E1" w:rsidP="00895B5E">
      <w:pPr>
        <w:pStyle w:val="ListParagraph"/>
        <w:numPr>
          <w:ilvl w:val="1"/>
          <w:numId w:val="10"/>
        </w:numPr>
      </w:pPr>
      <w:r>
        <w:t>Please label all primary keys and foreign keys.</w:t>
      </w:r>
      <w:r w:rsidR="00895B5E">
        <w:t xml:space="preserve">  </w:t>
      </w:r>
    </w:p>
    <w:p w14:paraId="677CA85F" w14:textId="1FE2B1E5" w:rsidR="00895B5E" w:rsidRDefault="00895B5E" w:rsidP="00895B5E">
      <w:pPr>
        <w:pStyle w:val="ListParagraph"/>
        <w:numPr>
          <w:ilvl w:val="1"/>
          <w:numId w:val="10"/>
        </w:numPr>
      </w:pPr>
      <w:proofErr w:type="spellStart"/>
      <w:r>
        <w:t>Crowsfoot</w:t>
      </w:r>
      <w:proofErr w:type="spellEnd"/>
      <w:r>
        <w:t xml:space="preserve"> relationship symbols identifying the one side and the many </w:t>
      </w:r>
      <w:proofErr w:type="gramStart"/>
      <w:r>
        <w:t>side</w:t>
      </w:r>
      <w:proofErr w:type="gramEnd"/>
      <w:r>
        <w:t xml:space="preserve"> of relationships, </w:t>
      </w:r>
    </w:p>
    <w:p w14:paraId="6E14ED87" w14:textId="2E3996C3" w:rsidR="004C4CBC" w:rsidRDefault="004C4CBC" w:rsidP="00995175">
      <w:pPr>
        <w:rPr>
          <w:rFonts w:hint="eastAsia"/>
          <w:lang w:eastAsia="ja-JP"/>
        </w:rPr>
      </w:pPr>
    </w:p>
    <w:p w14:paraId="66625C2F" w14:textId="77777777" w:rsidR="009B7C37" w:rsidRDefault="009B7C37" w:rsidP="004C4CBC">
      <w:pPr>
        <w:pStyle w:val="ListParagraph"/>
      </w:pPr>
    </w:p>
    <w:p w14:paraId="0CC95744" w14:textId="77777777" w:rsidR="009B7C37" w:rsidRDefault="009B7C37" w:rsidP="004C4CBC">
      <w:pPr>
        <w:pStyle w:val="ListParagraph"/>
      </w:pPr>
    </w:p>
    <w:p w14:paraId="71C90B27" w14:textId="77777777" w:rsidR="009B7C37" w:rsidRDefault="009B7C37" w:rsidP="004C4CBC">
      <w:pPr>
        <w:pStyle w:val="ListParagraph"/>
      </w:pPr>
    </w:p>
    <w:p w14:paraId="36F91DE1" w14:textId="0DFC0FB7" w:rsidR="009B7C37" w:rsidRDefault="009B7C37" w:rsidP="004C4CBC">
      <w:pPr>
        <w:pStyle w:val="ListParagraph"/>
      </w:pPr>
      <w:r>
        <w:rPr>
          <w:noProof/>
        </w:rPr>
        <w:drawing>
          <wp:inline distT="0" distB="0" distL="0" distR="0" wp14:anchorId="19F3A431" wp14:editId="32EEB4EF">
            <wp:extent cx="5943600" cy="7691755"/>
            <wp:effectExtent l="0" t="0" r="0" b="0"/>
            <wp:docPr id="2022439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39690" name="Picture 2022439690"/>
                    <pic:cNvPicPr/>
                  </pic:nvPicPr>
                  <pic:blipFill>
                    <a:blip r:embed="rId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2C80A05D" w14:textId="77777777" w:rsidR="00AD2836" w:rsidRDefault="00AD2836" w:rsidP="00AD2836"/>
    <w:bookmarkEnd w:id="1"/>
    <w:p w14:paraId="723E5517" w14:textId="77777777" w:rsidR="00752E31" w:rsidRPr="00B247AC" w:rsidRDefault="00752E31" w:rsidP="00752E31">
      <w:pPr>
        <w:pStyle w:val="ListParagraph"/>
      </w:pPr>
    </w:p>
    <w:p w14:paraId="723E5518" w14:textId="77777777" w:rsidR="00236ADE" w:rsidRDefault="00236ADE" w:rsidP="00BD4A09">
      <w:pPr>
        <w:pStyle w:val="ListParagraph"/>
      </w:pPr>
    </w:p>
    <w:sectPr w:rsidR="00236ADE" w:rsidSect="00585CFF">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BEA8E" w14:textId="77777777" w:rsidR="00181622" w:rsidRDefault="00181622" w:rsidP="00AC3A22">
      <w:pPr>
        <w:spacing w:after="0" w:line="240" w:lineRule="auto"/>
      </w:pPr>
      <w:r>
        <w:separator/>
      </w:r>
    </w:p>
  </w:endnote>
  <w:endnote w:type="continuationSeparator" w:id="0">
    <w:p w14:paraId="5879FD5D" w14:textId="77777777" w:rsidR="00181622" w:rsidRDefault="00181622" w:rsidP="00AC3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1100818"/>
      <w:docPartObj>
        <w:docPartGallery w:val="Page Numbers (Bottom of Page)"/>
        <w:docPartUnique/>
      </w:docPartObj>
    </w:sdtPr>
    <w:sdtEndPr>
      <w:rPr>
        <w:noProof/>
      </w:rPr>
    </w:sdtEndPr>
    <w:sdtContent>
      <w:p w14:paraId="46A23402" w14:textId="62B9C074" w:rsidR="003D083C" w:rsidRDefault="003D08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3E551F" w14:textId="77777777" w:rsidR="00912D8A" w:rsidRDefault="00912D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93D7B" w14:textId="77777777" w:rsidR="00181622" w:rsidRDefault="00181622" w:rsidP="00AC3A22">
      <w:pPr>
        <w:spacing w:after="0" w:line="240" w:lineRule="auto"/>
      </w:pPr>
      <w:r>
        <w:separator/>
      </w:r>
    </w:p>
  </w:footnote>
  <w:footnote w:type="continuationSeparator" w:id="0">
    <w:p w14:paraId="6FE94320" w14:textId="77777777" w:rsidR="00181622" w:rsidRDefault="00181622" w:rsidP="00AC3A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E6CA6"/>
    <w:multiLevelType w:val="hybridMultilevel"/>
    <w:tmpl w:val="F202FB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B42349"/>
    <w:multiLevelType w:val="hybridMultilevel"/>
    <w:tmpl w:val="BA1C36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D4927"/>
    <w:multiLevelType w:val="hybridMultilevel"/>
    <w:tmpl w:val="48C07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02995"/>
    <w:multiLevelType w:val="hybridMultilevel"/>
    <w:tmpl w:val="FD345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34603"/>
    <w:multiLevelType w:val="hybridMultilevel"/>
    <w:tmpl w:val="5C6A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45AC2"/>
    <w:multiLevelType w:val="hybridMultilevel"/>
    <w:tmpl w:val="253CF76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D2B5FB9"/>
    <w:multiLevelType w:val="hybridMultilevel"/>
    <w:tmpl w:val="5868E146"/>
    <w:lvl w:ilvl="0" w:tplc="FFFFFFFF">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07754EC"/>
    <w:multiLevelType w:val="hybridMultilevel"/>
    <w:tmpl w:val="C05AB6B8"/>
    <w:lvl w:ilvl="0" w:tplc="5B7E6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FE5326"/>
    <w:multiLevelType w:val="hybridMultilevel"/>
    <w:tmpl w:val="5F2C8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595854"/>
    <w:multiLevelType w:val="hybridMultilevel"/>
    <w:tmpl w:val="9EA6BEBE"/>
    <w:lvl w:ilvl="0" w:tplc="5B7E6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08125D"/>
    <w:multiLevelType w:val="hybridMultilevel"/>
    <w:tmpl w:val="EA58C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7D4A8E"/>
    <w:multiLevelType w:val="hybridMultilevel"/>
    <w:tmpl w:val="86F8594C"/>
    <w:lvl w:ilvl="0" w:tplc="2DFEAF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3037CA"/>
    <w:multiLevelType w:val="hybridMultilevel"/>
    <w:tmpl w:val="0158D85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6A36F88"/>
    <w:multiLevelType w:val="hybridMultilevel"/>
    <w:tmpl w:val="45C65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B06484B"/>
    <w:multiLevelType w:val="hybridMultilevel"/>
    <w:tmpl w:val="4E707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C221D5"/>
    <w:multiLevelType w:val="hybridMultilevel"/>
    <w:tmpl w:val="40821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62552"/>
    <w:multiLevelType w:val="hybridMultilevel"/>
    <w:tmpl w:val="F7541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8243499">
    <w:abstractNumId w:val="3"/>
  </w:num>
  <w:num w:numId="2" w16cid:durableId="1578590880">
    <w:abstractNumId w:val="7"/>
  </w:num>
  <w:num w:numId="3" w16cid:durableId="274364888">
    <w:abstractNumId w:val="0"/>
  </w:num>
  <w:num w:numId="4" w16cid:durableId="2144032874">
    <w:abstractNumId w:val="9"/>
  </w:num>
  <w:num w:numId="5" w16cid:durableId="471365978">
    <w:abstractNumId w:val="10"/>
  </w:num>
  <w:num w:numId="6" w16cid:durableId="1814980715">
    <w:abstractNumId w:val="11"/>
  </w:num>
  <w:num w:numId="7" w16cid:durableId="1870292250">
    <w:abstractNumId w:val="12"/>
  </w:num>
  <w:num w:numId="8" w16cid:durableId="2070954809">
    <w:abstractNumId w:val="5"/>
  </w:num>
  <w:num w:numId="9" w16cid:durableId="917903019">
    <w:abstractNumId w:val="1"/>
  </w:num>
  <w:num w:numId="10" w16cid:durableId="27537832">
    <w:abstractNumId w:val="6"/>
  </w:num>
  <w:num w:numId="11" w16cid:durableId="1431967713">
    <w:abstractNumId w:val="14"/>
  </w:num>
  <w:num w:numId="12" w16cid:durableId="1310594928">
    <w:abstractNumId w:val="13"/>
  </w:num>
  <w:num w:numId="13" w16cid:durableId="986516338">
    <w:abstractNumId w:val="2"/>
  </w:num>
  <w:num w:numId="14" w16cid:durableId="1195382528">
    <w:abstractNumId w:val="15"/>
  </w:num>
  <w:num w:numId="15" w16cid:durableId="554514932">
    <w:abstractNumId w:val="16"/>
  </w:num>
  <w:num w:numId="16" w16cid:durableId="2094352420">
    <w:abstractNumId w:val="4"/>
  </w:num>
  <w:num w:numId="17" w16cid:durableId="12370119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sDQ0NDM1sTQzN7JU0lEKTi0uzszPAymwqAUANmHj2ywAAAA="/>
  </w:docVars>
  <w:rsids>
    <w:rsidRoot w:val="00591D30"/>
    <w:rsid w:val="000031AA"/>
    <w:rsid w:val="00013EFC"/>
    <w:rsid w:val="00026206"/>
    <w:rsid w:val="00033E38"/>
    <w:rsid w:val="000418AC"/>
    <w:rsid w:val="00045B38"/>
    <w:rsid w:val="0005230C"/>
    <w:rsid w:val="00052636"/>
    <w:rsid w:val="0005628B"/>
    <w:rsid w:val="00057450"/>
    <w:rsid w:val="00095E25"/>
    <w:rsid w:val="000A5C6A"/>
    <w:rsid w:val="000B5F73"/>
    <w:rsid w:val="00100CEF"/>
    <w:rsid w:val="00116B55"/>
    <w:rsid w:val="00125618"/>
    <w:rsid w:val="00133098"/>
    <w:rsid w:val="00153461"/>
    <w:rsid w:val="0015687F"/>
    <w:rsid w:val="00181622"/>
    <w:rsid w:val="0018476C"/>
    <w:rsid w:val="00192DEF"/>
    <w:rsid w:val="00193856"/>
    <w:rsid w:val="00196EF7"/>
    <w:rsid w:val="001C0C8E"/>
    <w:rsid w:val="001C6087"/>
    <w:rsid w:val="001D2BF7"/>
    <w:rsid w:val="001D7E57"/>
    <w:rsid w:val="001E0730"/>
    <w:rsid w:val="001E271F"/>
    <w:rsid w:val="001E3D88"/>
    <w:rsid w:val="001E415C"/>
    <w:rsid w:val="001E79F9"/>
    <w:rsid w:val="00207D6B"/>
    <w:rsid w:val="00213807"/>
    <w:rsid w:val="0022262E"/>
    <w:rsid w:val="00236ADE"/>
    <w:rsid w:val="002528D2"/>
    <w:rsid w:val="00272313"/>
    <w:rsid w:val="00274847"/>
    <w:rsid w:val="0028529B"/>
    <w:rsid w:val="00295C39"/>
    <w:rsid w:val="002F3E12"/>
    <w:rsid w:val="00314301"/>
    <w:rsid w:val="0032420E"/>
    <w:rsid w:val="003308E9"/>
    <w:rsid w:val="00331CB0"/>
    <w:rsid w:val="00337590"/>
    <w:rsid w:val="003533E4"/>
    <w:rsid w:val="00365DFE"/>
    <w:rsid w:val="00392805"/>
    <w:rsid w:val="00394F08"/>
    <w:rsid w:val="003A3B61"/>
    <w:rsid w:val="003B7928"/>
    <w:rsid w:val="003B7AB5"/>
    <w:rsid w:val="003D083C"/>
    <w:rsid w:val="003D2BF8"/>
    <w:rsid w:val="003D7D4E"/>
    <w:rsid w:val="004309A6"/>
    <w:rsid w:val="00431AD7"/>
    <w:rsid w:val="0043205D"/>
    <w:rsid w:val="0044463A"/>
    <w:rsid w:val="00447949"/>
    <w:rsid w:val="00451AD3"/>
    <w:rsid w:val="004570D1"/>
    <w:rsid w:val="00471246"/>
    <w:rsid w:val="00472EEC"/>
    <w:rsid w:val="004A72BD"/>
    <w:rsid w:val="004B439F"/>
    <w:rsid w:val="004C4CBC"/>
    <w:rsid w:val="004E6359"/>
    <w:rsid w:val="004E78CD"/>
    <w:rsid w:val="004F32D7"/>
    <w:rsid w:val="005028D5"/>
    <w:rsid w:val="00514188"/>
    <w:rsid w:val="00517F15"/>
    <w:rsid w:val="0054187F"/>
    <w:rsid w:val="005538C9"/>
    <w:rsid w:val="00556245"/>
    <w:rsid w:val="00556A85"/>
    <w:rsid w:val="005736D3"/>
    <w:rsid w:val="00585CFF"/>
    <w:rsid w:val="00587366"/>
    <w:rsid w:val="00591D30"/>
    <w:rsid w:val="005B163B"/>
    <w:rsid w:val="005B7033"/>
    <w:rsid w:val="005D059B"/>
    <w:rsid w:val="00637AB2"/>
    <w:rsid w:val="00640FCB"/>
    <w:rsid w:val="006410B5"/>
    <w:rsid w:val="0064497C"/>
    <w:rsid w:val="00644C59"/>
    <w:rsid w:val="00660115"/>
    <w:rsid w:val="00680D42"/>
    <w:rsid w:val="00683800"/>
    <w:rsid w:val="00691C57"/>
    <w:rsid w:val="006B6C51"/>
    <w:rsid w:val="006C1D71"/>
    <w:rsid w:val="006D3D19"/>
    <w:rsid w:val="006F00D5"/>
    <w:rsid w:val="007014B3"/>
    <w:rsid w:val="0070433F"/>
    <w:rsid w:val="0071005B"/>
    <w:rsid w:val="00712388"/>
    <w:rsid w:val="00723E99"/>
    <w:rsid w:val="00752E31"/>
    <w:rsid w:val="0077126F"/>
    <w:rsid w:val="00796266"/>
    <w:rsid w:val="007A4C33"/>
    <w:rsid w:val="007B39AE"/>
    <w:rsid w:val="007C3314"/>
    <w:rsid w:val="007C3AC8"/>
    <w:rsid w:val="007C771A"/>
    <w:rsid w:val="007D7B5F"/>
    <w:rsid w:val="007E0BC1"/>
    <w:rsid w:val="007E45E9"/>
    <w:rsid w:val="007F7149"/>
    <w:rsid w:val="00804FD8"/>
    <w:rsid w:val="00822B77"/>
    <w:rsid w:val="008358E4"/>
    <w:rsid w:val="0083744D"/>
    <w:rsid w:val="0086072E"/>
    <w:rsid w:val="008745A9"/>
    <w:rsid w:val="00875718"/>
    <w:rsid w:val="0088143D"/>
    <w:rsid w:val="00884093"/>
    <w:rsid w:val="00895B5E"/>
    <w:rsid w:val="008B2EC0"/>
    <w:rsid w:val="008D1D6D"/>
    <w:rsid w:val="008D1F8B"/>
    <w:rsid w:val="008D6241"/>
    <w:rsid w:val="008F1758"/>
    <w:rsid w:val="00906AD3"/>
    <w:rsid w:val="00912D8A"/>
    <w:rsid w:val="00917D8D"/>
    <w:rsid w:val="00921F16"/>
    <w:rsid w:val="00933727"/>
    <w:rsid w:val="0096567A"/>
    <w:rsid w:val="00967F1C"/>
    <w:rsid w:val="00972779"/>
    <w:rsid w:val="009816A9"/>
    <w:rsid w:val="00995175"/>
    <w:rsid w:val="009976C0"/>
    <w:rsid w:val="009A3EE4"/>
    <w:rsid w:val="009A50E1"/>
    <w:rsid w:val="009B7C37"/>
    <w:rsid w:val="009D02F5"/>
    <w:rsid w:val="009F35CA"/>
    <w:rsid w:val="00A17FDC"/>
    <w:rsid w:val="00A201DB"/>
    <w:rsid w:val="00A559DF"/>
    <w:rsid w:val="00A638AE"/>
    <w:rsid w:val="00AA0BA5"/>
    <w:rsid w:val="00AB57B7"/>
    <w:rsid w:val="00AB6FB8"/>
    <w:rsid w:val="00AC3A22"/>
    <w:rsid w:val="00AC6616"/>
    <w:rsid w:val="00AD2836"/>
    <w:rsid w:val="00B03F8C"/>
    <w:rsid w:val="00B04FC8"/>
    <w:rsid w:val="00B23BA1"/>
    <w:rsid w:val="00B247AC"/>
    <w:rsid w:val="00B5782A"/>
    <w:rsid w:val="00B7579A"/>
    <w:rsid w:val="00B927F1"/>
    <w:rsid w:val="00BC40A8"/>
    <w:rsid w:val="00BD4A09"/>
    <w:rsid w:val="00BE7154"/>
    <w:rsid w:val="00BF7F88"/>
    <w:rsid w:val="00C03292"/>
    <w:rsid w:val="00C11066"/>
    <w:rsid w:val="00C166AA"/>
    <w:rsid w:val="00C178AF"/>
    <w:rsid w:val="00C232E8"/>
    <w:rsid w:val="00C3322A"/>
    <w:rsid w:val="00C37AAC"/>
    <w:rsid w:val="00C435D4"/>
    <w:rsid w:val="00C458F5"/>
    <w:rsid w:val="00C47342"/>
    <w:rsid w:val="00C522D2"/>
    <w:rsid w:val="00C57595"/>
    <w:rsid w:val="00C73263"/>
    <w:rsid w:val="00C76157"/>
    <w:rsid w:val="00C77435"/>
    <w:rsid w:val="00C81C21"/>
    <w:rsid w:val="00CA5462"/>
    <w:rsid w:val="00CB33A3"/>
    <w:rsid w:val="00CD2E30"/>
    <w:rsid w:val="00CE00EB"/>
    <w:rsid w:val="00D04845"/>
    <w:rsid w:val="00D11623"/>
    <w:rsid w:val="00D157BD"/>
    <w:rsid w:val="00D229C6"/>
    <w:rsid w:val="00D35784"/>
    <w:rsid w:val="00D43542"/>
    <w:rsid w:val="00D70822"/>
    <w:rsid w:val="00D7552C"/>
    <w:rsid w:val="00D90A29"/>
    <w:rsid w:val="00DA568F"/>
    <w:rsid w:val="00DE049E"/>
    <w:rsid w:val="00DE72C4"/>
    <w:rsid w:val="00E0687C"/>
    <w:rsid w:val="00E12756"/>
    <w:rsid w:val="00E172B8"/>
    <w:rsid w:val="00E22BAE"/>
    <w:rsid w:val="00E231B6"/>
    <w:rsid w:val="00E2371C"/>
    <w:rsid w:val="00E40036"/>
    <w:rsid w:val="00E413AA"/>
    <w:rsid w:val="00E56AFF"/>
    <w:rsid w:val="00E71778"/>
    <w:rsid w:val="00E775AE"/>
    <w:rsid w:val="00E835F6"/>
    <w:rsid w:val="00E94688"/>
    <w:rsid w:val="00EA6CA8"/>
    <w:rsid w:val="00EB4D35"/>
    <w:rsid w:val="00EF39E6"/>
    <w:rsid w:val="00EF60A4"/>
    <w:rsid w:val="00F10303"/>
    <w:rsid w:val="00F362FF"/>
    <w:rsid w:val="00F363E3"/>
    <w:rsid w:val="00F3707C"/>
    <w:rsid w:val="00F40074"/>
    <w:rsid w:val="00F42B3D"/>
    <w:rsid w:val="00F45B25"/>
    <w:rsid w:val="00F508FE"/>
    <w:rsid w:val="00F54A39"/>
    <w:rsid w:val="00F57003"/>
    <w:rsid w:val="00F759B1"/>
    <w:rsid w:val="00F96636"/>
    <w:rsid w:val="00F97B4A"/>
    <w:rsid w:val="00FA1C4F"/>
    <w:rsid w:val="00FA25BD"/>
    <w:rsid w:val="00FB09C0"/>
    <w:rsid w:val="00FC155C"/>
    <w:rsid w:val="00FD7427"/>
    <w:rsid w:val="00FE22EF"/>
    <w:rsid w:val="00FE7BE7"/>
    <w:rsid w:val="00FF099C"/>
    <w:rsid w:val="00FF79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E54A3"/>
  <w15:chartTrackingRefBased/>
  <w15:docId w15:val="{04D4BAD8-F3BB-4BCC-828E-7C09443D0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D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3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A22"/>
  </w:style>
  <w:style w:type="paragraph" w:styleId="Footer">
    <w:name w:val="footer"/>
    <w:basedOn w:val="Normal"/>
    <w:link w:val="FooterChar"/>
    <w:uiPriority w:val="99"/>
    <w:unhideWhenUsed/>
    <w:rsid w:val="00AC3A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A22"/>
  </w:style>
  <w:style w:type="paragraph" w:styleId="ListParagraph">
    <w:name w:val="List Paragraph"/>
    <w:basedOn w:val="Normal"/>
    <w:uiPriority w:val="34"/>
    <w:qFormat/>
    <w:rsid w:val="00F40074"/>
    <w:pPr>
      <w:ind w:left="720"/>
      <w:contextualSpacing/>
    </w:pPr>
  </w:style>
  <w:style w:type="table" w:styleId="TableGrid">
    <w:name w:val="Table Grid"/>
    <w:basedOn w:val="TableNormal"/>
    <w:uiPriority w:val="39"/>
    <w:rsid w:val="001D7E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247AC"/>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4320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5D"/>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43205D"/>
    <w:rPr>
      <w:i/>
      <w:iCs/>
      <w:color w:val="404040" w:themeColor="text1" w:themeTint="BF"/>
    </w:rPr>
  </w:style>
  <w:style w:type="paragraph" w:styleId="Subtitle">
    <w:name w:val="Subtitle"/>
    <w:basedOn w:val="Normal"/>
    <w:next w:val="Normal"/>
    <w:link w:val="SubtitleChar"/>
    <w:uiPriority w:val="11"/>
    <w:qFormat/>
    <w:rsid w:val="0043205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43205D"/>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98033">
      <w:bodyDiv w:val="1"/>
      <w:marLeft w:val="0"/>
      <w:marRight w:val="0"/>
      <w:marTop w:val="0"/>
      <w:marBottom w:val="0"/>
      <w:divBdr>
        <w:top w:val="none" w:sz="0" w:space="0" w:color="auto"/>
        <w:left w:val="none" w:sz="0" w:space="0" w:color="auto"/>
        <w:bottom w:val="none" w:sz="0" w:space="0" w:color="auto"/>
        <w:right w:val="none" w:sz="0" w:space="0" w:color="auto"/>
      </w:divBdr>
    </w:div>
    <w:div w:id="79803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EFE69-595B-46FE-8869-09C113929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960</Words>
  <Characters>547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qun Ni</dc:creator>
  <cp:keywords/>
  <dc:description/>
  <cp:lastModifiedBy>Kai Tsuyoshi</cp:lastModifiedBy>
  <cp:revision>11</cp:revision>
  <dcterms:created xsi:type="dcterms:W3CDTF">2023-08-31T17:33:00Z</dcterms:created>
  <dcterms:modified xsi:type="dcterms:W3CDTF">2023-10-09T22:15:00Z</dcterms:modified>
</cp:coreProperties>
</file>